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3B58" w:rsidRDefault="00D23B58" w:rsidP="00D23B58">
      <w:pPr>
        <w:pStyle w:val="Title"/>
      </w:pPr>
      <w:bookmarkStart w:id="0" w:name="import-data"/>
      <w:r>
        <w:t>Data Analysis</w:t>
      </w:r>
    </w:p>
    <w:p w:rsidR="00D23B58" w:rsidRDefault="00D23B58" w:rsidP="00D23B58">
      <w:pPr>
        <w:pStyle w:val="Author"/>
      </w:pPr>
      <w:proofErr w:type="spellStart"/>
      <w:r>
        <w:t>Mehedi</w:t>
      </w:r>
      <w:proofErr w:type="spellEnd"/>
      <w:r>
        <w:t xml:space="preserve"> Hassan</w:t>
      </w:r>
    </w:p>
    <w:p w:rsidR="00D23B58" w:rsidRDefault="00D23B58" w:rsidP="00D23B58">
      <w:pPr>
        <w:pStyle w:val="Date"/>
      </w:pPr>
      <w:r>
        <w:t>06/09</w:t>
      </w:r>
      <w:r>
        <w:t>/2020</w:t>
      </w:r>
    </w:p>
    <w:p w:rsidR="00D23B58" w:rsidRDefault="00D23B58" w:rsidP="000D298A">
      <w:pPr>
        <w:pStyle w:val="Heading1"/>
      </w:pPr>
    </w:p>
    <w:p w:rsidR="000D298A" w:rsidRDefault="000D298A" w:rsidP="000D298A">
      <w:pPr>
        <w:pStyle w:val="Heading1"/>
      </w:pPr>
      <w:r>
        <w:t>Import Data</w:t>
      </w:r>
      <w:bookmarkEnd w:id="0"/>
    </w:p>
    <w:p w:rsidR="000D298A" w:rsidRDefault="000D298A" w:rsidP="000D298A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mport</w:t>
      </w:r>
      <w:proofErr w:type="gramEnd"/>
      <w:r>
        <w:rPr>
          <w:rStyle w:val="CommentTok"/>
        </w:rPr>
        <w:t xml:space="preserve"> Data</w:t>
      </w:r>
      <w:r>
        <w:br/>
      </w:r>
      <w:proofErr w:type="spellStart"/>
      <w:r w:rsidRPr="000D298A">
        <w:rPr>
          <w:rStyle w:val="NormalTok"/>
        </w:rPr>
        <w:t>Response_data</w:t>
      </w:r>
      <w:proofErr w:type="spellEnd"/>
      <w:r w:rsidRPr="000D298A">
        <w:rPr>
          <w:rStyle w:val="NormalTok"/>
        </w:rPr>
        <w:t xml:space="preserve"> &lt;- </w:t>
      </w:r>
      <w:proofErr w:type="spellStart"/>
      <w:r w:rsidRPr="000D298A">
        <w:rPr>
          <w:rStyle w:val="NormalTok"/>
        </w:rPr>
        <w:t>read_excel</w:t>
      </w:r>
      <w:proofErr w:type="spellEnd"/>
      <w:r w:rsidRPr="000D298A">
        <w:rPr>
          <w:rStyle w:val="NormalTok"/>
        </w:rPr>
        <w:t>("finalll.xlsx")</w:t>
      </w:r>
    </w:p>
    <w:p w:rsidR="00DE3721" w:rsidRDefault="00DE3721" w:rsidP="00DE3721">
      <w:pPr>
        <w:pStyle w:val="Heading1"/>
      </w:pPr>
      <w:bookmarkStart w:id="1" w:name="descriptive-analysis"/>
      <w:r>
        <w:t>Descriptive analysis</w:t>
      </w:r>
      <w:bookmarkEnd w:id="1"/>
    </w:p>
    <w:p w:rsidR="00DE3721" w:rsidRDefault="00DE3721" w:rsidP="00DE3721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ponse_data</w:t>
      </w:r>
      <w:proofErr w:type="spellEnd"/>
      <w:r>
        <w:rPr>
          <w:rStyle w:val="NormalTok"/>
        </w:rPr>
        <w:t>)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lasses ‘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bl_df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’, ‘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bl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’ and '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.fram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':</w:t>
      </w: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539 obs. </w:t>
      </w:r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of  22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variables: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Age                                     : Factor w/ 17 levels "17","18","19</w:t>
      </w:r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,..: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8 7 6 5 5 7 8 10 9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Gender         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le" "male" "male" "Female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gree_Society_Rul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es" "no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ink_About_You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xtrovert" "extrovert" "extrovert" "extrovert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ave_Smart_Phon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: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yes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ke_Spend_Time_With_friend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: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yes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appy_Current_position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nsed_About_Carre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es" "yes" "no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scuss_problem_anyon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: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yes" "yes" "yes" "no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eel_Comfortable_being_alon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yes" "no" "no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ry_Committed_Suicid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no" "no" "no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uicide_is_the_solution_all_problems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no" "no" "no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appy_with_family_members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: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yes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nsider_yourself_family_burden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here_feel_more_comfortable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amily" "family" "friends" "family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amily_Members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" "4" "4" "3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articipated_extra_curricular_activities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" "yes" "yes" "no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ies_in_your_educational_system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: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yes" "yes" "yes" "ye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leep_in_a_day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"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 hours" "less than 6 hours" "6 hours" "8 hours"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SC_Result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um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4.94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.2 5 4.56 5 4.33 5 5 5 4.5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SC_Result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um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4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.5 4.25 4.25 4.5 3.5 4.6 4.2 3.9 4.1 ...</w:t>
      </w:r>
    </w:p>
    <w:p w:rsidR="00DE3721" w:rsidRPr="00DE3721" w:rsidRDefault="00DE3721" w:rsidP="00DE372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University_CGPA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: </w:t>
      </w:r>
      <w:proofErr w:type="spellStart"/>
      <w:proofErr w:type="gramStart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um</w:t>
      </w:r>
      <w:proofErr w:type="spell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3.5</w:t>
      </w:r>
      <w:proofErr w:type="gramEnd"/>
      <w:r w:rsidRPr="00DE372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3.73 3.06 2.96 3.21 2.96 2.9 3.66 3.63 3.57 ...</w:t>
      </w:r>
    </w:p>
    <w:p w:rsidR="00DE3721" w:rsidRDefault="00DE3721" w:rsidP="00DE3721">
      <w:pPr>
        <w:pStyle w:val="SourceCode"/>
        <w:rPr>
          <w:rStyle w:val="NormalTok"/>
        </w:rPr>
      </w:pPr>
    </w:p>
    <w:p w:rsidR="00896D38" w:rsidRDefault="00896D38" w:rsidP="00DE3721">
      <w:pPr>
        <w:pStyle w:val="SourceCode"/>
        <w:rPr>
          <w:rStyle w:val="NormalTok"/>
        </w:rPr>
      </w:pPr>
    </w:p>
    <w:p w:rsidR="00896D38" w:rsidRDefault="00896D38" w:rsidP="00896D38">
      <w:pPr>
        <w:pStyle w:val="Heading1"/>
      </w:pPr>
      <w:bookmarkStart w:id="2" w:name="summary-of-the-data"/>
      <w:r>
        <w:lastRenderedPageBreak/>
        <w:t>Summary of the data</w:t>
      </w:r>
      <w:bookmarkEnd w:id="2"/>
    </w:p>
    <w:p w:rsidR="00896D38" w:rsidRDefault="00896D38" w:rsidP="00896D38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ponse_data</w:t>
      </w:r>
      <w:proofErr w:type="spellEnd"/>
      <w:r>
        <w:rPr>
          <w:rStyle w:val="NormalTok"/>
        </w:rPr>
        <w:t>)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Age         Gender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ree_Society_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u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hink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_About_You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ave_Smart_Phon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ike_Spend_Time_With_friend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1     : 88   Female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18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no :183            extrovert:308    no : 37          no : 58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2     : 8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le  :35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yes:356            introvert:231    yes:502          yes:481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4     : 80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3     : 77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5     : 63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20     : 49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(Other):101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appy_Current_position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ensed_About_Carre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scuss_problem_anyon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eel_Comfortable_being_alone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 :18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no :155             no :210                no :209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yes: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56                yes:384             yes:329                yes:330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y_Committed_Suicid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icide_is_the_solution_all_problems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appy_with_family_members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:459               no :472                              no : 70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yes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: 80               yes: 67                              yes:469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sider_yourself_family_burden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Where_feel_more_comfo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amily_Members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:330                         family :336                 4      :198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yes: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09                         friends:160                 5      :115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 :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3                 3      :111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6      : 61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7      : 20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8      : 10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(Other): 24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articipated_extra_curricular_activities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iculties_in_your_educational_syste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leep_in_a_day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:152                                  no :175                                 6 hours          :102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yes: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87                                  yes:364                                 7 hours          :150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8 hours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14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bo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8 hours    : 73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ess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han 6 hours: 74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                                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SC_Res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SC_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University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_CGPA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amily_Member</w:t>
      </w:r>
      <w:proofErr w:type="spellEnd"/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5      :251   5      :116   3      : 69     4      :198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.5    : 40   4      : 67   3.5    : 39     5      :115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      : 27   4.5    : 46   2.5    : 17     3      :111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.88   : 23   3.5    : 21   3.1    : 14     6      : 61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.44   : 15   4.33   : 14   3.25   : 12     7      : 20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4.56   : 13   4.75   : 14   4      : 12     8      : 10  </w:t>
      </w:r>
    </w:p>
    <w:p w:rsidR="00896D38" w:rsidRDefault="00896D38" w:rsidP="00896D3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(Other):170   (Other):261   (Other):376     (Other): 24 </w:t>
      </w:r>
    </w:p>
    <w:p w:rsidR="00896D38" w:rsidRDefault="00896D38" w:rsidP="00DE3721">
      <w:pPr>
        <w:pStyle w:val="SourceCode"/>
        <w:rPr>
          <w:rStyle w:val="NormalTok"/>
        </w:rPr>
      </w:pPr>
    </w:p>
    <w:p w:rsidR="00CB66D2" w:rsidRDefault="00CB66D2" w:rsidP="00CB66D2">
      <w:pPr>
        <w:pStyle w:val="Heading1"/>
      </w:pPr>
      <w:bookmarkStart w:id="3" w:name="X5670e6a5f7bb720bd13adf3211705a4ccb04782"/>
      <w:r>
        <w:lastRenderedPageBreak/>
        <w:t>Featured Attributes are selected using x-square and P-value for categorical/independent variables</w:t>
      </w:r>
      <w:bookmarkEnd w:id="3"/>
    </w:p>
    <w:p w:rsidR="00CB66D2" w:rsidRDefault="00CB66D2" w:rsidP="00CB66D2">
      <w:pPr>
        <w:pStyle w:val="FirstParagraph"/>
      </w:pPr>
      <w:r>
        <w:t xml:space="preserve">Some important functions are below: 1. </w:t>
      </w:r>
      <w:proofErr w:type="gramStart"/>
      <w:r>
        <w:t>subset(</w:t>
      </w:r>
      <w:proofErr w:type="gramEnd"/>
      <w:r>
        <w:t xml:space="preserve">) : After satisfying a particular condition, the subset functions returns vector, data frame etc. 2. </w:t>
      </w:r>
      <w:proofErr w:type="gramStart"/>
      <w:r>
        <w:t>mean(</w:t>
      </w:r>
      <w:proofErr w:type="gramEnd"/>
      <w:r>
        <w:t xml:space="preserve">) : For using the trimmed-mean. 3. </w:t>
      </w:r>
      <w:proofErr w:type="spellStart"/>
      <w:proofErr w:type="gramStart"/>
      <w:r>
        <w:t>chisq.test</w:t>
      </w:r>
      <w:proofErr w:type="spellEnd"/>
      <w:r>
        <w:t>(</w:t>
      </w:r>
      <w:proofErr w:type="gramEnd"/>
      <w:r>
        <w:t xml:space="preserve">) : For the chi-Square test it has been used. 4. </w:t>
      </w:r>
      <w:proofErr w:type="spellStart"/>
      <w:proofErr w:type="gramStart"/>
      <w:r>
        <w:t>Apriori</w:t>
      </w:r>
      <w:proofErr w:type="spellEnd"/>
      <w:r>
        <w:t>(</w:t>
      </w:r>
      <w:proofErr w:type="gramEnd"/>
      <w:r>
        <w:t xml:space="preserve">): It provides the rule of association mining. 5. </w:t>
      </w:r>
      <w:proofErr w:type="gramStart"/>
      <w:r>
        <w:t>plot(</w:t>
      </w:r>
      <w:proofErr w:type="gramEnd"/>
      <w:r>
        <w:t xml:space="preserve">): A generic object to plot the objects of R. 6. </w:t>
      </w:r>
      <w:proofErr w:type="gramStart"/>
      <w:r>
        <w:t>inspect(</w:t>
      </w:r>
      <w:proofErr w:type="gramEnd"/>
      <w:r>
        <w:t>): It represents all the summary of option, plot and statistics.</w:t>
      </w:r>
    </w:p>
    <w:p w:rsidR="00CB66D2" w:rsidRDefault="00CB66D2" w:rsidP="00CB66D2">
      <w:pPr>
        <w:pStyle w:val="SourceCode"/>
        <w:rPr>
          <w:rStyle w:val="NormalTok"/>
        </w:rPr>
      </w:pPr>
      <w:r>
        <w:rPr>
          <w:rStyle w:val="CommentTok"/>
        </w:rPr>
        <w:t>##Attach scientific notation in printing with this cod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cip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remove than use </w:t>
      </w:r>
      <w:proofErr w:type="spellStart"/>
      <w:r>
        <w:rPr>
          <w:rStyle w:val="CommentTok"/>
        </w:rPr>
        <w:t>scipen</w:t>
      </w:r>
      <w:proofErr w:type="spellEnd"/>
      <w:r>
        <w:rPr>
          <w:rStyle w:val="CommentTok"/>
        </w:rPr>
        <w:t>=999</w:t>
      </w:r>
      <w:r>
        <w:br/>
      </w:r>
      <w:r>
        <w:br/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Response_data</w:t>
      </w:r>
      <w:proofErr w:type="spellEnd"/>
      <w:r>
        <w:br/>
      </w:r>
      <w:proofErr w:type="spellStart"/>
      <w:r>
        <w:rPr>
          <w:rStyle w:val="NormalTok"/>
        </w:rPr>
        <w:t>X.Squared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_valu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a&lt;-</w:t>
      </w:r>
      <w:proofErr w:type="spellStart"/>
      <w:r>
        <w:rPr>
          <w:rStyle w:val="KeywordTok"/>
        </w:rPr>
        <w:t>chisq.tes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.Squa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statistic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_valu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arameter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eatures_dat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outcomes"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new_data)),</w:t>
      </w:r>
      <w:r>
        <w:rPr>
          <w:rStyle w:val="DataTypeTok"/>
        </w:rPr>
        <w:t>Y=</w:t>
      </w:r>
      <w:r>
        <w:rPr>
          <w:rStyle w:val="KeywordTok"/>
        </w:rPr>
        <w:t>names</w:t>
      </w:r>
      <w:r>
        <w:rPr>
          <w:rStyle w:val="NormalTok"/>
        </w:rPr>
        <w:t>(new_data),X.Squared,df,P_value)</w:t>
      </w:r>
      <w:r>
        <w:br/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X                                       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Y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X.Squared</w:t>
      </w:r>
      <w:proofErr w:type="spellEnd"/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df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P_value</w:t>
      </w:r>
      <w:proofErr w:type="spellEnd"/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1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                Age  570.60482  16 3.892189e-111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2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             Gender   59.44527   1  1.257430e-1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3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Agree_Society_Rul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55.52690   1  9.218873e-1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4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Think_About_You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11.00000   1  9.111189e-0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5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Have_Smart_Phon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401.15955   1  3.079747e-89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6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Like_Spend_Time_With_friend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331.96475   1  3.588113e-7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7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Happy_Current_position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55.52690   1  9.218873e-1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8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Tensed_About_Carrer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97.29314   1  5.978724e-23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9  outcom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Discuss_problem_anyon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26.27273   1  2.964455e-07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0 outcomes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Feel_Comfortable_being_alon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27.16327  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1  1.869778e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-07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1 outcomes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Try_Committed_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Suicid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266.49536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1  6.587916e-60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2 outcomes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suicide_is_the_solution_all_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problems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304.31354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1  3.784578e-68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3 outcomes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happy_with_family_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members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295.36364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1  3.372133e-66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4 outcomes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consider_yourself_family_burden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27.16327  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1  1.869778e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-07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5 outcomes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Where_feel_more_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comfortable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242.14100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2  2.628751e-53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6 outcomes 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Family_Members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1894.44527  18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0.000000e+00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7 outcomes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participated_extra_curricular_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activities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102.45826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1  4.405538e-24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8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outcomes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difficulties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_in_your_educational_system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66.27273   1  3.926541e-16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19 outcomes 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Sleep_in_a_day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 48.28200  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4  8.242874e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-10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20 outcomes     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SSC_Result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8180.35065  69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0.000000e+00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21 outcomes     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HSC_Result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3021.06494  84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0.000000e+00</w:t>
      </w:r>
    </w:p>
    <w:p w:rsidR="00CB66D2" w:rsidRPr="00CB66D2" w:rsidRDefault="00CB66D2" w:rsidP="00CB66D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22 outcomes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University_CGPA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1611.21521 133 4.916456e-252</w:t>
      </w:r>
    </w:p>
    <w:p w:rsidR="00CB66D2" w:rsidRDefault="00CB66D2" w:rsidP="00CB66D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23 outcomes                            </w:t>
      </w:r>
      <w:proofErr w:type="spell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Family_Member</w:t>
      </w:r>
      <w:proofErr w:type="spell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</w:t>
      </w:r>
      <w:proofErr w:type="gramStart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>1894.44527  18</w:t>
      </w:r>
      <w:proofErr w:type="gramEnd"/>
      <w:r w:rsidRPr="00CB66D2">
        <w:rPr>
          <w:rStyle w:val="gd15mcfceub"/>
          <w:rFonts w:ascii="Lucida Console" w:hAnsi="Lucida Console"/>
          <w:color w:val="000000"/>
          <w:sz w:val="18"/>
          <w:bdr w:val="none" w:sz="0" w:space="0" w:color="auto" w:frame="1"/>
        </w:rPr>
        <w:t xml:space="preserve">  0.000000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00</w:t>
      </w:r>
    </w:p>
    <w:p w:rsidR="00CB66D2" w:rsidRDefault="00CB66D2" w:rsidP="00CB66D2">
      <w:pPr>
        <w:pStyle w:val="SourceCode"/>
        <w:rPr>
          <w:rStyle w:val="NormalTok"/>
        </w:rPr>
      </w:pPr>
    </w:p>
    <w:p w:rsidR="000D298A" w:rsidRDefault="000D298A" w:rsidP="000D298A">
      <w:pPr>
        <w:pStyle w:val="SourceCode"/>
      </w:pPr>
    </w:p>
    <w:p w:rsidR="0048203F" w:rsidRDefault="0048203F" w:rsidP="0048203F">
      <w:pPr>
        <w:pStyle w:val="Heading2"/>
      </w:pPr>
      <w:bookmarkStart w:id="4" w:name="apriori-algorithm"/>
      <w:proofErr w:type="spellStart"/>
      <w:r>
        <w:lastRenderedPageBreak/>
        <w:t>Apriori</w:t>
      </w:r>
      <w:proofErr w:type="spellEnd"/>
      <w:r>
        <w:t xml:space="preserve"> Algorithm</w:t>
      </w:r>
      <w:bookmarkEnd w:id="4"/>
    </w:p>
    <w:p w:rsidR="0048203F" w:rsidRDefault="0048203F" w:rsidP="0048203F">
      <w:pPr>
        <w:pStyle w:val="FirstParagraph"/>
      </w:pPr>
      <w:r>
        <w:t xml:space="preserve">As the </w:t>
      </w:r>
      <w:proofErr w:type="spellStart"/>
      <w:r>
        <w:t>Apriori</w:t>
      </w:r>
      <w:proofErr w:type="spellEnd"/>
      <w:r>
        <w:t xml:space="preserve"> algorithm has been applied for association rule mining, Where, Support = 45%, Conﬁdence = 95%.</w:t>
      </w:r>
    </w:p>
    <w:p w:rsidR="00C5396F" w:rsidRDefault="00C5396F"/>
    <w:p w:rsidR="0048203F" w:rsidRDefault="0048203F" w:rsidP="0048203F">
      <w:pPr>
        <w:pStyle w:val="Heading2"/>
      </w:pPr>
      <w:proofErr w:type="spellStart"/>
      <w:r>
        <w:t>Apriori</w:t>
      </w:r>
      <w:proofErr w:type="spellEnd"/>
      <w:r>
        <w:t xml:space="preserve"> Algorithm</w:t>
      </w:r>
    </w:p>
    <w:p w:rsidR="0048203F" w:rsidRDefault="0048203F" w:rsidP="0048203F">
      <w:pPr>
        <w:pStyle w:val="FirstParagraph"/>
      </w:pPr>
      <w:r>
        <w:t xml:space="preserve">As the </w:t>
      </w:r>
      <w:proofErr w:type="spellStart"/>
      <w:r>
        <w:t>Apriori</w:t>
      </w:r>
      <w:proofErr w:type="spellEnd"/>
      <w:r>
        <w:t xml:space="preserve"> algorithm has been applied for association rule mining, Where, Support = 45%, Conﬁdence = 95%.</w:t>
      </w:r>
    </w:p>
    <w:p w:rsidR="0048203F" w:rsidRDefault="0048203F" w:rsidP="0048203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</w:p>
    <w:p w:rsidR="0048203F" w:rsidRDefault="0048203F" w:rsidP="0048203F">
      <w:pPr>
        <w:pStyle w:val="SourceCode"/>
      </w:pPr>
      <w:r>
        <w:rPr>
          <w:rStyle w:val="VerbatimChar"/>
        </w:rPr>
        <w:t>## Loading required package: Matrix</w:t>
      </w:r>
    </w:p>
    <w:p w:rsidR="0048203F" w:rsidRDefault="0048203F" w:rsidP="004820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</w:p>
    <w:p w:rsidR="0048203F" w:rsidRDefault="0048203F" w:rsidP="0048203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base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48203F" w:rsidRDefault="0048203F" w:rsidP="0048203F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:rsidR="0048203F" w:rsidRDefault="0048203F" w:rsidP="0048203F">
      <w:pPr>
        <w:pStyle w:val="SourceCode"/>
      </w:pPr>
      <w:r>
        <w:rPr>
          <w:rStyle w:val="VerbatimChar"/>
        </w:rPr>
        <w:t>## Loading required package: grid</w:t>
      </w:r>
    </w:p>
    <w:p w:rsidR="0048203F" w:rsidRDefault="0048203F" w:rsidP="0048203F">
      <w:pPr>
        <w:pStyle w:val="SourceCode"/>
      </w:pPr>
      <w:r>
        <w:rPr>
          <w:rStyle w:val="VerbatimChar"/>
        </w:rPr>
        <w:t>## Registered S3 method overwritten by '</w:t>
      </w:r>
      <w:proofErr w:type="spellStart"/>
      <w:r>
        <w:rPr>
          <w:rStyle w:val="VerbatimChar"/>
        </w:rPr>
        <w:t>seriation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order.hclu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clus</w:t>
      </w:r>
      <w:proofErr w:type="spellEnd"/>
    </w:p>
    <w:p w:rsidR="0048203F" w:rsidRDefault="0048203F" w:rsidP="0048203F">
      <w:pPr>
        <w:pStyle w:val="SourceCode"/>
      </w:pPr>
      <w:r>
        <w:rPr>
          <w:rStyle w:val="CommentTok"/>
        </w:rPr>
        <w:t># Finding association rules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ponse_data</w:t>
      </w:r>
      <w:proofErr w:type="spellEnd"/>
      <w:r>
        <w:rPr>
          <w:rStyle w:val="NormalTok"/>
        </w:rPr>
        <w:t>)</w:t>
      </w:r>
    </w:p>
    <w:p w:rsidR="0048203F" w:rsidRDefault="0048203F">
      <w:pPr>
        <w:rPr>
          <w:b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priori</w:t>
      </w:r>
      <w:proofErr w:type="spellEnd"/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arameter specification: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val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max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re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val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riginalSuppor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tim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pport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len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len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arget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xt</w:t>
      </w:r>
      <w:proofErr w:type="spellEnd"/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0.8    0.1    1 none FALSE            TRUE       5     0.1      1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0  rules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ALSE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gorithmic control: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ilter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ee hea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mop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load sort verbose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0.1 TR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FALS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UE    2    TRUE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bsolute minimum support count: 53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t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tem appearances ...[0 item(s)] done [0.00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t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ansactions ...[382 item(s), 539 transaction(s)] done [0.00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ort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and recoding items ... [53 item(s)] done [0.00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reat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ansaction tree ... done [0.00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heck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bsets of size 1 2 3 4 5 6 7 8 9 10 done [0.18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writ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... [262897 rule(s)] done [0.12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reat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4 object  ... done [0.15s].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lastRenderedPageBreak/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Rules)</w:t>
      </w:r>
    </w:p>
    <w:p w:rsidR="00B32163" w:rsidRDefault="00B32163" w:rsidP="0048203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B32163">
        <w:rPr>
          <w:rStyle w:val="gd15mcfceub"/>
          <w:rFonts w:ascii="Lucida Console" w:hAnsi="Lucida Console"/>
          <w:color w:val="000000"/>
          <w:highlight w:val="yellow"/>
          <w:bdr w:val="none" w:sz="0" w:space="0" w:color="auto" w:frame="1"/>
        </w:rPr>
        <w:t>set</w:t>
      </w:r>
      <w:proofErr w:type="gramEnd"/>
      <w:r w:rsidRPr="00B32163">
        <w:rPr>
          <w:rStyle w:val="gd15mcfceub"/>
          <w:rFonts w:ascii="Lucida Console" w:hAnsi="Lucida Console"/>
          <w:color w:val="000000"/>
          <w:highlight w:val="yellow"/>
          <w:bdr w:val="none" w:sz="0" w:space="0" w:color="auto" w:frame="1"/>
        </w:rPr>
        <w:t xml:space="preserve"> of 262897 rules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u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length distribution (lhs +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hs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:sizes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1     2     3     4     5     6     7     8     9    10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34  2788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4127 38514 64039 69715 48593 20310  4572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in. 1st Qu.  Median    Mean 3rd Qu.    Max.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1.000   6.000   7.000   6.64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8.000  10.00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mary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of quality measures: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pport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confidence          lift            count     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in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0.100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in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0.800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in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0.883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in.   : 54.00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st Qu.:0.1095   1st Qu.:0.9091   1st Qu.:1.0587   1st Qu.: 59.00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 :0.124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edian :0.9545   Median :1.0985   Median : 67.00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0.142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ean   :0.9378   Mean   :1.1999   Mean   : 76.64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3rd Qu.:0.1540   3rd Qu.:0.9823   3rd Qu.:1.1376   3rd Qu.: 83.00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ax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0.931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ax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1.000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ax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8.836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Max.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502.0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ing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fo: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transactions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pport confidence</w:t>
      </w:r>
    </w:p>
    <w:p w:rsidR="0048203F" w:rsidRDefault="0048203F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ponse_data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539     0.1        0.8</w:t>
      </w:r>
    </w:p>
    <w:p w:rsidR="00077F07" w:rsidRDefault="00077F07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B32163" w:rsidRDefault="00B32163" w:rsidP="0048203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tb"/>
          <w:rFonts w:ascii="Lucida Console" w:hAnsi="Lucida Console"/>
          <w:color w:val="0000FF"/>
        </w:rPr>
        <w:t>Rule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priori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Response_data,parameter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= list(support=0.45,confidence=0.95))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priori</w:t>
      </w:r>
      <w:proofErr w:type="spellEnd"/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arameter specification: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val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max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re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val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riginalSuppor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tim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pport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len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len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arget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xt</w:t>
      </w:r>
      <w:proofErr w:type="spellEnd"/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0.95    0.1    1 none FALSE            TRUE       5    0.45      1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0  rules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ALSE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gorithmic control: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ilter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ee hea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mop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load sort verbose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0.1 TR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FALS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TRUE    2    TRUE</w:t>
      </w:r>
    </w:p>
    <w:p w:rsidR="00B32163" w:rsidRDefault="00B32163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850F4" w:rsidRDefault="006850F4" w:rsidP="0048203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48203F" w:rsidRDefault="0048203F">
      <w:pPr>
        <w:rPr>
          <w:b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lastRenderedPageBreak/>
        <w:t>inspect(</w:t>
      </w:r>
      <w:proofErr w:type="gramEnd"/>
      <w:r>
        <w:rPr>
          <w:rStyle w:val="gd15mcfcktb"/>
          <w:rFonts w:ascii="Lucida Console" w:hAnsi="Lucida Console"/>
          <w:color w:val="0000FF"/>
        </w:rPr>
        <w:t>head(sort(</w:t>
      </w:r>
      <w:proofErr w:type="spellStart"/>
      <w:r>
        <w:rPr>
          <w:rStyle w:val="gd15mcfcktb"/>
          <w:rFonts w:ascii="Lucida Console" w:hAnsi="Lucida Console"/>
          <w:color w:val="0000FF"/>
        </w:rPr>
        <w:t>Rule,by</w:t>
      </w:r>
      <w:proofErr w:type="spellEnd"/>
      <w:r>
        <w:rPr>
          <w:rStyle w:val="gd15mcfcktb"/>
          <w:rFonts w:ascii="Lucida Console" w:hAnsi="Lucida Console"/>
          <w:color w:val="0000FF"/>
        </w:rPr>
        <w:t>="lift"),8))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77F07" w:rsidRDefault="00077F07">
      <w:pPr>
        <w:rPr>
          <w:b/>
        </w:rPr>
      </w:pPr>
      <w:r>
        <w:rPr>
          <w:b/>
        </w:rPr>
        <w:t>From a huge numbers of rules I inspected 8 major rules.</w:t>
      </w:r>
    </w:p>
    <w:p w:rsidR="006850F4" w:rsidRDefault="006850F4">
      <w:pPr>
        <w:rPr>
          <w:b/>
        </w:rPr>
      </w:pPr>
      <w:r w:rsidRPr="00D51326">
        <w:rPr>
          <w:b/>
          <w:highlight w:val="yellow"/>
        </w:rPr>
        <w:t xml:space="preserve">SL No&gt; LHS&gt; RHS&gt; </w:t>
      </w:r>
      <w:r w:rsidRPr="00D51326">
        <w:rPr>
          <w:b/>
          <w:highlight w:val="yellow"/>
        </w:rPr>
        <w:t>Support</w:t>
      </w:r>
      <w:r w:rsidRPr="00D51326">
        <w:rPr>
          <w:b/>
          <w:highlight w:val="yellow"/>
        </w:rPr>
        <w:t>&gt; Confidence &gt;Lift&gt;Count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1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ve_Smart_Phon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491651  0.9801325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6421   296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2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ve_Smart_Phon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suicide_is_the_solution_all_problem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194805  0.9790210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5144   280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3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ve_Smart_Phon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Try_Committed_Suicid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083488  0.9785714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4627   274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4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ve_Smart_Phon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Try_Committed_Suicid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suicide_is_the_solution_all_problem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4897959  0.9777778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3715   264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5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677180  0.9776358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3552   306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6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ve_Smart_Phon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Try_Committed_Suicid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324675  0.9761905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1891   287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7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suicide_is_the_solution_all_problem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306122  0.9761092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1797   286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[8]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Like_Spend_Time_With_friend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,                                                                               </w:t>
      </w:r>
    </w:p>
    <w:p w:rsidR="00077F07" w:rsidRP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Try_Committed_Suicid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no,                                                                                      </w:t>
      </w:r>
    </w:p>
    <w:p w:rsidR="00077F07" w:rsidRDefault="00077F07" w:rsidP="00077F07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    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Where_feel_more_comfortable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=family}      =&gt; {</w:t>
      </w:r>
      <w:proofErr w:type="spell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happy_with_family_members</w:t>
      </w:r>
      <w:proofErr w:type="spell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=yes} </w:t>
      </w:r>
      <w:proofErr w:type="gramStart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>0.5250464  0.9758621</w:t>
      </w:r>
      <w:proofErr w:type="gramEnd"/>
      <w:r w:rsidRPr="00077F07"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  <w:t xml:space="preserve"> 1.121513   283</w:t>
      </w: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</w:p>
    <w:p w:rsidR="00077F07" w:rsidRDefault="00077F07" w:rsidP="00077F0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2"/>
          <w:bdr w:val="none" w:sz="0" w:space="0" w:color="auto" w:frame="1"/>
        </w:rPr>
      </w:pPr>
    </w:p>
    <w:p w:rsidR="00077F07" w:rsidRPr="00077F07" w:rsidRDefault="00077F07" w:rsidP="00077F0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sz w:val="12"/>
        </w:rPr>
      </w:pPr>
      <w:r>
        <w:rPr>
          <w:rFonts w:ascii="Lucida Console" w:hAnsi="Lucida Console"/>
          <w:noProof/>
          <w:color w:val="000000"/>
          <w:sz w:val="12"/>
        </w:rPr>
        <w:lastRenderedPageBreak/>
        <w:drawing>
          <wp:inline distT="0" distB="0" distL="0" distR="0">
            <wp:extent cx="5943600" cy="2526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lo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hAnsi="Lucida Console"/>
          <w:noProof/>
          <w:color w:val="000000"/>
          <w:sz w:val="12"/>
        </w:rPr>
        <w:drawing>
          <wp:inline distT="0" distB="0" distL="0" distR="0">
            <wp:extent cx="5839640" cy="345805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0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F07" w:rsidRDefault="00077F07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943600" cy="3360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lot0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03E" w:rsidRDefault="00B0603E">
      <w:pPr>
        <w:rPr>
          <w:b/>
        </w:rPr>
      </w:pPr>
    </w:p>
    <w:p w:rsidR="00B0603E" w:rsidRDefault="00B0603E">
      <w:pPr>
        <w:rPr>
          <w:b/>
        </w:rPr>
      </w:pPr>
      <w:r>
        <w:rPr>
          <w:b/>
        </w:rPr>
        <w:t xml:space="preserve">Have a good thesis Paper! </w:t>
      </w:r>
    </w:p>
    <w:p w:rsidR="00B0603E" w:rsidRDefault="00B0603E">
      <w:pPr>
        <w:rPr>
          <w:b/>
        </w:rPr>
      </w:pPr>
    </w:p>
    <w:p w:rsidR="00B0603E" w:rsidRDefault="00B0603E">
      <w:pPr>
        <w:rPr>
          <w:b/>
        </w:rPr>
      </w:pPr>
      <w:r>
        <w:rPr>
          <w:b/>
        </w:rPr>
        <w:t>Thank You</w:t>
      </w:r>
    </w:p>
    <w:p w:rsidR="00B0603E" w:rsidRDefault="00B0603E">
      <w:pPr>
        <w:rPr>
          <w:b/>
        </w:rPr>
      </w:pPr>
      <w:proofErr w:type="spellStart"/>
      <w:r>
        <w:rPr>
          <w:b/>
        </w:rPr>
        <w:t>Mehedi</w:t>
      </w:r>
      <w:proofErr w:type="spellEnd"/>
      <w:r>
        <w:rPr>
          <w:b/>
        </w:rPr>
        <w:t xml:space="preserve"> Hassan</w:t>
      </w:r>
    </w:p>
    <w:p w:rsidR="00B0603E" w:rsidRDefault="00B0603E">
      <w:pPr>
        <w:rPr>
          <w:b/>
        </w:rPr>
      </w:pPr>
      <w:r>
        <w:rPr>
          <w:b/>
        </w:rPr>
        <w:t xml:space="preserve">CSE, North Western University </w:t>
      </w:r>
    </w:p>
    <w:p w:rsidR="006D51DB" w:rsidRDefault="006D51DB">
      <w:pPr>
        <w:rPr>
          <w:b/>
        </w:rPr>
      </w:pPr>
      <w:r>
        <w:rPr>
          <w:b/>
        </w:rPr>
        <w:t>CEO</w:t>
      </w:r>
      <w:bookmarkStart w:id="5" w:name="_GoBack"/>
      <w:bookmarkEnd w:id="5"/>
      <w:r>
        <w:rPr>
          <w:b/>
        </w:rPr>
        <w:t>, The Virtual BD</w:t>
      </w:r>
    </w:p>
    <w:p w:rsidR="00B0603E" w:rsidRPr="0048203F" w:rsidRDefault="00B0603E">
      <w:pPr>
        <w:rPr>
          <w:b/>
        </w:rPr>
      </w:pPr>
      <w:r>
        <w:rPr>
          <w:b/>
        </w:rPr>
        <w:t>+8801902624501</w:t>
      </w:r>
    </w:p>
    <w:sectPr w:rsidR="00B0603E" w:rsidRPr="00482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5890"/>
    <w:rsid w:val="00077F07"/>
    <w:rsid w:val="000D298A"/>
    <w:rsid w:val="0048203F"/>
    <w:rsid w:val="006850F4"/>
    <w:rsid w:val="006D51DB"/>
    <w:rsid w:val="007E5890"/>
    <w:rsid w:val="00896D38"/>
    <w:rsid w:val="00B0603E"/>
    <w:rsid w:val="00B32163"/>
    <w:rsid w:val="00B52FCF"/>
    <w:rsid w:val="00C5396F"/>
    <w:rsid w:val="00CB66D2"/>
    <w:rsid w:val="00D23B58"/>
    <w:rsid w:val="00D51326"/>
    <w:rsid w:val="00DE3721"/>
    <w:rsid w:val="00DF5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7C484D-889E-46ED-A173-0D87149F4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D298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20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298A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VerbatimChar">
    <w:name w:val="Verbatim Char"/>
    <w:basedOn w:val="DefaultParagraphFont"/>
    <w:link w:val="SourceCode"/>
    <w:rsid w:val="000D298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D298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D298A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0D298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0D298A"/>
    <w:rPr>
      <w:rFonts w:ascii="Consolas" w:hAnsi="Consolas"/>
      <w:i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0D298A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0D29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298A"/>
  </w:style>
  <w:style w:type="paragraph" w:styleId="Title">
    <w:name w:val="Title"/>
    <w:basedOn w:val="Normal"/>
    <w:next w:val="BodyText"/>
    <w:link w:val="TitleChar"/>
    <w:qFormat/>
    <w:rsid w:val="00D23B58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23B5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D23B58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D23B58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D23B58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37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3721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DE3721"/>
  </w:style>
  <w:style w:type="paragraph" w:customStyle="1" w:styleId="FirstParagraph">
    <w:name w:val="First Paragraph"/>
    <w:basedOn w:val="BodyText"/>
    <w:next w:val="BodyText"/>
    <w:qFormat/>
    <w:rsid w:val="00CB66D2"/>
    <w:pPr>
      <w:spacing w:before="180" w:after="180" w:line="240" w:lineRule="auto"/>
    </w:pPr>
    <w:rPr>
      <w:sz w:val="24"/>
      <w:szCs w:val="24"/>
    </w:rPr>
  </w:style>
  <w:style w:type="character" w:customStyle="1" w:styleId="DataTypeTok">
    <w:name w:val="DataTypeTok"/>
    <w:basedOn w:val="DefaultParagraphFont"/>
    <w:rsid w:val="00CB66D2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CB66D2"/>
    <w:rPr>
      <w:rFonts w:ascii="Consolas" w:hAnsi="Consolas"/>
      <w:color w:val="0000CF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CB66D2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DefaultParagraphFont"/>
    <w:rsid w:val="00CB66D2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203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gd15mcfcotb">
    <w:name w:val="gd15mcfcotb"/>
    <w:basedOn w:val="DefaultParagraphFont"/>
    <w:rsid w:val="0048203F"/>
  </w:style>
  <w:style w:type="character" w:customStyle="1" w:styleId="gd15mcfckub">
    <w:name w:val="gd15mcfckub"/>
    <w:basedOn w:val="DefaultParagraphFont"/>
    <w:rsid w:val="0048203F"/>
  </w:style>
  <w:style w:type="character" w:customStyle="1" w:styleId="gd15mcfcktb">
    <w:name w:val="gd15mcfcktb"/>
    <w:basedOn w:val="DefaultParagraphFont"/>
    <w:rsid w:val="00482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14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2311</Words>
  <Characters>1317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 Thunder</dc:creator>
  <cp:keywords/>
  <dc:description/>
  <cp:lastModifiedBy>Dark Thunder</cp:lastModifiedBy>
  <cp:revision>14</cp:revision>
  <dcterms:created xsi:type="dcterms:W3CDTF">2020-09-06T06:24:00Z</dcterms:created>
  <dcterms:modified xsi:type="dcterms:W3CDTF">2020-09-06T06:51:00Z</dcterms:modified>
</cp:coreProperties>
</file>